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2AA2B" w14:textId="7F934C58" w:rsidR="002F3C45" w:rsidRDefault="008141CD">
      <w:pPr>
        <w:rPr>
          <w:sz w:val="14"/>
          <w:szCs w:val="14"/>
        </w:rPr>
      </w:pPr>
      <w:proofErr w:type="spellStart"/>
      <w:r w:rsidRPr="008141CD">
        <w:rPr>
          <w:sz w:val="14"/>
          <w:szCs w:val="14"/>
        </w:rPr>
        <w:t>gdp_cap</w:t>
      </w:r>
      <w:proofErr w:type="spellEnd"/>
      <w:r w:rsidRPr="008141CD">
        <w:rPr>
          <w:sz w:val="14"/>
          <w:szCs w:val="14"/>
        </w:rPr>
        <w:t xml:space="preserve"> = [974.5803384, 5937.029525999999, 6223.367465, 4797.231267, 12779.37964, 34435.367439999995, 36126.4927, 29796.04834, 1391.253792, 33692.60508, 1441.284873, 3822.137084, 7446.298803, 12569.85177, 9065.800825, 10680.79282, 1217.032994, 430.0706916, 1713.778686, 2042.09524, 36319.23501, 706.016537, 1704.063724, 13171.63885, 4959.114854, 7006.580419, 986.1478792, 277.5518587, 3632.557798, 9645.06142, 1544.750112, 14619.222719999998, 8948.102923, 22833.30851, 35278.41874, 2082.4815670000003, 6025.374752000001, 6873.262326000001, 5581.180998, 5728.353514, 12154.08975, 641.3695236000001, 690.8055759, 33207.0844, 30470.0167, 13206.48452, 752.7497265, 32170.37442, 1327.60891, 27538.41188, 5186.050003, 942.6542111, 579.2317429999999, 1201.637154, 3548.3308460000003, 39724.97867, 18008.94444, 36180.78919, 2452.210407, 3540.651564, 11605.71449, 4471.061906, 40675.99635, 25523.2771, 28569.7197, 7320.880262000001, 31656.06806, 4519.461171, 1463.249282, 1593.06548, 23348.139730000003, 47306.98978, 10461.05868, 1569.331442, 414.5073415, 12057.49928, 1044.770126, 759.3499101, 12451.6558, 1042.581557, 1803.151496, 10956.99112, 11977.57496, 3095.7722710000003, 9253.896111, 3820.17523, 823.6856205, 944.0, 4811.060429, 1091.359778, 36797.93332, 25185.00911, 2749.320965, 619.6768923999999, 2013.977305, 49357.19017, 22316.19287, 2605.94758, 9809.185636, 4172.838464, 7408.905561, 3190.481016, 15389.924680000002, 20509.64777, 19328.70901, 7670.122558, 10808.47561, 863.0884639000001, 1598.435089, 21654.83194, 1712.472136, 9786.534714, 862.5407561000001, 47143.17964, 18678.31435, 25768.25759, 926.1410683, 9269.657808, 28821.0637, 3970.095407, 2602.394995, 4513.480643, 33859.74835, 37506.41907, 4184.548089, 28718.27684, 1107.482182, 7458.396326999999, 882.9699437999999, 18008.50924, 7092.923025, 8458.276384, 1056.380121, 33203.26128, 42951.65309, 10611.46299, 11415.80569, 2441.576404, 3025.349798, 2280.769906, 1271.211593, 469.70929810000007]</w:t>
      </w:r>
    </w:p>
    <w:p w14:paraId="75FD9458" w14:textId="77777777" w:rsidR="008141CD" w:rsidRDefault="008141CD">
      <w:pPr>
        <w:rPr>
          <w:sz w:val="14"/>
          <w:szCs w:val="14"/>
        </w:rPr>
      </w:pPr>
    </w:p>
    <w:p w14:paraId="1C36B7C4" w14:textId="03FBD765" w:rsidR="008141CD" w:rsidRDefault="008141CD">
      <w:pPr>
        <w:rPr>
          <w:sz w:val="14"/>
          <w:szCs w:val="14"/>
        </w:rPr>
      </w:pPr>
      <w:proofErr w:type="spellStart"/>
      <w:r>
        <w:rPr>
          <w:sz w:val="14"/>
          <w:szCs w:val="14"/>
        </w:rPr>
        <w:t>life_exp</w:t>
      </w:r>
      <w:proofErr w:type="spellEnd"/>
      <w:r>
        <w:rPr>
          <w:sz w:val="14"/>
          <w:szCs w:val="14"/>
        </w:rPr>
        <w:t xml:space="preserve"> = </w:t>
      </w:r>
      <w:r w:rsidRPr="008141CD">
        <w:rPr>
          <w:sz w:val="14"/>
          <w:szCs w:val="14"/>
        </w:rPr>
        <w:t>[43.828, 76.423, 72.301, 42.731, 75.32, 81.235, 79.829, 75.635, 64.062, 79.441, 56.728, 65.554, 74.852, 50.728, 72.39, 73.005, 52.295, 49.58, 59.723, 50.43, 80.653, 44.74100000000001, 50.651, 78.553, 72.961, 72.889, 65.152, 46.462, 55.322, 78.782, 48.328, 75.748, 78.273, 76.486, 78.332, 54.791, 72.235, 74.994, 71.33800000000001, 71.878, 51.57899999999999, 58.04, 52.947, 79.313, 80.657, 56.735, 59.448, 79.406, 60.022, 79.483, 70.259, 56.007, 46.388000000000005, 60.916, 70.19800000000001, 82.208, 73.33800000000001, 81.757, 64.69800000000001, 70.65, 70.964, 59.545, 78.885, 80.745, 80.546, 72.567, 82.603, 72.535, 54.11, 67.297, 78.623, 77.58800000000001, 71.993, 42.592, 45.678, 73.952, 59.443000000000005, 48.303, 74.241, 54.467, 64.164, 72.801, 76.195, 66.803, 74.543, 71.164, 42.082, 62.069, 52.906000000000006, 63.785, 79.762, 80.204, 72.899, 56.867, 46.859, 80.196, 75.64, 65.483, 75.53699999999999, 71.752, 71.421, 71.688, 75.563, 78.098, 78.74600000000001, 76.442, 72.476, 46.242, 65.528, 72.777, 63.062, 74.002, 42.568000000000005, 79.972, 74.663, 77.926, 48.159, 49.339, 80.941, 72.396, 58.556, 39.613, 80.884, 81.70100000000001, 74.143, 78.4, 52.517, 70.616, 58.42, 69.819, 73.923, 71.777, 51.542, 79.425, 78.242, 76.384, 73.747, 74.249, 73.422, 62.698, 42.38399999999999, 43.487]</w:t>
      </w:r>
    </w:p>
    <w:p w14:paraId="4F88F9F6" w14:textId="77777777" w:rsidR="00C416AF" w:rsidRDefault="00C416AF">
      <w:pPr>
        <w:rPr>
          <w:sz w:val="14"/>
          <w:szCs w:val="14"/>
        </w:rPr>
      </w:pPr>
    </w:p>
    <w:p w14:paraId="36F3BBD3" w14:textId="5E9962B9" w:rsidR="00C416AF" w:rsidRDefault="00C416AF">
      <w:pPr>
        <w:rPr>
          <w:sz w:val="14"/>
          <w:szCs w:val="14"/>
        </w:rPr>
      </w:pPr>
      <w:r>
        <w:rPr>
          <w:sz w:val="14"/>
          <w:szCs w:val="14"/>
        </w:rPr>
        <w:t xml:space="preserve">pop = </w:t>
      </w:r>
      <w:r w:rsidRPr="00C416AF">
        <w:rPr>
          <w:sz w:val="14"/>
          <w:szCs w:val="14"/>
        </w:rPr>
        <w:t>[31.889923, 3.600523, 33.333216, 12.420476, 40.301927, 20.434176, 8.199783, 0.708573, 150.448339, 10.392226, 8.078314, 9.119152, 4.552198, 1.639131, 190.010647, 7.322858, 14.326203, 8.390505, 14.131858, 17.696293, 33.390141, 4.369038, 10.238807, 16.284741, 1318.683096, 44.22755, 0.71096, 64.606759, 3.80061, 4.133884, 18.013409, 4.493312, 11.416987, 10.228744, 5.46812, 0.496374, 9.319622, 13.75568, 80.264543, 6.939688, 0.551201, 4.906585, 76.511887, 5.23846, 61.083916, 1.454867, 1.688359, 82.400996, 22.873338, 10.70629, 12.572928, 9.947814, 1.472041, 8.502814, 7.483763, 6.980412, 9.956108, 0.301931, 1110.396331, 223.547, 69.45357, 27.499638, 4.109086, 6.426679, 58.147733, 2.780132, 127.467972, 6.053193, 35.610177, 23.301725, 49.04479, 2.505559, 3.921278, 2.012649, 3.193942, 6.036914, 19.167654, 13.327079, 24.821286, 12.031795, 3.270065, 1.250882, 108.700891, 2.874127, 0.684736, 33.757175, 19.951656, 47.76198, 2.05508, 28.90179, 16.570613, 4.115771, 5.675356, 12.894865, 135.031164, 4.627926, 3.204897, 169.270617, 3.242173, 6.667147, 28.674757, 91.077287, 38.518241, 10.642836, 3.942491, 0.798094, 22.276056, 8.860588, 0.199579, 27.601038, 12.267493, 10.150265, 6.144562, 4.553009, 5.447502, 2.009245, 9.118773, 43.997828, 40.448191, 20.378239, 42.292929, 1.133066, 9.031088, 7.554661, 19.314747, 23.174294, 38.13964, 65.068149, 5.701579, 1.056608, 10.276158, 71.158647, 29.170398, 60.776238, 301.139947, 3.447496, 26.084662, 85.262356, 4.018332, 22.211743, 11.746035, 12.311143]</w:t>
      </w:r>
    </w:p>
    <w:p w14:paraId="72642A15" w14:textId="77777777" w:rsidR="00DA513C" w:rsidRDefault="00DA513C">
      <w:pPr>
        <w:rPr>
          <w:sz w:val="14"/>
          <w:szCs w:val="14"/>
        </w:rPr>
      </w:pPr>
    </w:p>
    <w:p w14:paraId="6EA24E89" w14:textId="1012B1A3" w:rsidR="00DA513C" w:rsidRDefault="00DA513C">
      <w:pPr>
        <w:rPr>
          <w:sz w:val="14"/>
          <w:szCs w:val="14"/>
        </w:rPr>
      </w:pPr>
      <w:r>
        <w:rPr>
          <w:sz w:val="14"/>
          <w:szCs w:val="14"/>
        </w:rPr>
        <w:t xml:space="preserve">life_exp1950 = </w:t>
      </w:r>
      <w:r w:rsidRPr="00DA513C">
        <w:rPr>
          <w:sz w:val="14"/>
          <w:szCs w:val="14"/>
        </w:rPr>
        <w:t>[28.8, 55.23, 43.08, 30.02, 62.48, 69.12, 66.8, 50.94, 37.48, 68.0, 38.22, 40.41, 53.82, 47.62, 50.92, 59.6, 31.98, 39.03, 39.42, 38.52, 68.75, 35.46, 38.09, 54.74, 44.0, 50.64, 40.72, 39.14, 42.11, 57.21, 40.48, 61.21, 59.42, 66.87, 70.78, 34.81, 45.93, 48.36, 41.89, 45.26, 34.48, 35.93, 34.08, 66.55, 67.41, 37.0, 30.0, 67.5, 43.15, 65.86, 42.02, 33.61, 32.5, 37.58, 41.91, 60.96, 64.03, 72.49, 37.37, 37.47, 44.87, 45.32, 66.91, 65.39, 65.94, 58.53, 63.03, 43.16, 42.27, 50.06, 47.45, 55.56, 55.93, 42.14, 38.48, 42.72, 36.68, 36.26, 48.46, 33.68, 40.54, 50.99, 50.79, 42.24, 59.16, 42.87, 31.29, 36.32, 41.72, 36.16, 72.13, 69.39, 42.31, 37.44, 36.32, 72.67, 37.58, 43.44, 55.19, 62.65, 43.9, 47.75, 61.31, 59.82, 64.28, 52.72, 61.05, 40.0, 46.47, 39.88, 37.28, 58.0, 30.33, 60.4, 64.36, 65.57, 32.98, 45.01, 64.94, 57.59, 38.64, 41.41, 71.86, 69.62, 45.88, 58.5, 41.22, 50.85, 38.6, 59.1, 44.6, 43.58, 39.98, 69.18, 68.44, 66.07, 55.09, 40.41, 43.16, 32.55, 42.04, 48.45]</w:t>
      </w:r>
    </w:p>
    <w:p w14:paraId="49EA5803" w14:textId="77777777" w:rsidR="00106479" w:rsidRDefault="00106479">
      <w:pPr>
        <w:rPr>
          <w:sz w:val="14"/>
          <w:szCs w:val="14"/>
        </w:rPr>
      </w:pPr>
    </w:p>
    <w:p w14:paraId="1DB13FB6" w14:textId="582DD658" w:rsidR="00106479" w:rsidRPr="008141CD" w:rsidRDefault="00106479">
      <w:pPr>
        <w:rPr>
          <w:sz w:val="14"/>
          <w:szCs w:val="14"/>
        </w:rPr>
      </w:pPr>
      <w:r>
        <w:rPr>
          <w:sz w:val="14"/>
          <w:szCs w:val="14"/>
        </w:rPr>
        <w:t xml:space="preserve">col = </w:t>
      </w:r>
      <w:r w:rsidRPr="00106479">
        <w:rPr>
          <w:sz w:val="14"/>
          <w:szCs w:val="14"/>
        </w:rPr>
        <w:t>['red', 'green', 'blue', 'blue', 'yellow', 'black', 'green', 'red', 'red', 'green', 'blue', 'yellow', 'green', 'blue', 'yellow', 'green', 'blue', 'blue', 'red', 'blue', 'yellow', 'blue', 'blue', 'yellow', 'red', 'yellow', 'blue', 'blue', 'blue', 'yellow', 'blue', 'green', 'yellow', 'green', 'green', 'blue', 'yellow', 'yellow', 'blue', 'yellow', 'blue', 'blue', 'blue', 'green', 'green', 'blue', 'blue', 'green', 'blue', 'green', 'yellow', 'blue', 'blue', 'yellow', 'yellow', 'red', 'green', 'green', 'red', 'red', 'red', 'red', 'green', 'red', 'green', 'yellow', 'red', 'red', 'blue', 'red', 'red', 'red', 'red', 'blue', 'blue', 'blue', 'blue', 'blue', 'red', 'blue', 'blue', 'blue', 'yellow', 'red', 'green', 'blue', 'blue', 'red', 'blue', 'red', 'green', 'black', 'yellow', 'blue', 'blue', 'green', 'red', 'red', 'yellow', 'yellow', 'yellow', 'red', 'green', 'green', 'yellow', 'blue', 'green', 'blue', 'blue', 'red', 'blue', 'green', 'blue', 'red', 'green', 'green', 'blue', 'blue', 'green', 'red', 'blue', 'blue', 'green', 'green', 'red', 'red', 'blue', 'red', 'blue', 'yellow', 'blue', 'green', 'blue', 'green', 'yellow', 'yellow', 'yellow', 'red', 'red', 'red', 'blue', 'blue']</w:t>
      </w:r>
    </w:p>
    <w:sectPr w:rsidR="00106479" w:rsidRPr="008141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MDa0sDSwNDcyNjZT0lEKTi0uzszPAykwqgUAPPL5/iwAAAA="/>
  </w:docVars>
  <w:rsids>
    <w:rsidRoot w:val="008141CD"/>
    <w:rsid w:val="00106479"/>
    <w:rsid w:val="002F3C45"/>
    <w:rsid w:val="00473C12"/>
    <w:rsid w:val="00565570"/>
    <w:rsid w:val="008141CD"/>
    <w:rsid w:val="00C416AF"/>
    <w:rsid w:val="00DA5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D97F9"/>
  <w15:chartTrackingRefBased/>
  <w15:docId w15:val="{C7049576-7C10-43A8-8962-BD007FE67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3DB0A62E90A847A10EA3FCE2DAF6A9" ma:contentTypeVersion="4" ma:contentTypeDescription="Create a new document." ma:contentTypeScope="" ma:versionID="72ed6b95a4340f24bc631699069c0122">
  <xsd:schema xmlns:xsd="http://www.w3.org/2001/XMLSchema" xmlns:xs="http://www.w3.org/2001/XMLSchema" xmlns:p="http://schemas.microsoft.com/office/2006/metadata/properties" xmlns:ns2="c40eff57-ac6e-4e68-a59a-1dbf1668f713" targetNamespace="http://schemas.microsoft.com/office/2006/metadata/properties" ma:root="true" ma:fieldsID="6bca92ecdfe485eeed8d37d7df049a0a" ns2:_="">
    <xsd:import namespace="c40eff57-ac6e-4e68-a59a-1dbf1668f7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eff57-ac6e-4e68-a59a-1dbf1668f7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054C79-4286-46B1-967E-00F592715BE5}"/>
</file>

<file path=customXml/itemProps2.xml><?xml version="1.0" encoding="utf-8"?>
<ds:datastoreItem xmlns:ds="http://schemas.openxmlformats.org/officeDocument/2006/customXml" ds:itemID="{215DB44A-F80F-48BE-B79E-D03559610E94}"/>
</file>

<file path=customXml/itemProps3.xml><?xml version="1.0" encoding="utf-8"?>
<ds:datastoreItem xmlns:ds="http://schemas.openxmlformats.org/officeDocument/2006/customXml" ds:itemID="{A9124D10-3B54-4754-9431-6A14EF704A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37</Words>
  <Characters>591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I THUMTHAWATWORN</dc:creator>
  <cp:keywords/>
  <dc:description/>
  <cp:lastModifiedBy>THANACHAI THUMTHAWATWORN</cp:lastModifiedBy>
  <cp:revision>4</cp:revision>
  <dcterms:created xsi:type="dcterms:W3CDTF">2023-06-06T05:33:00Z</dcterms:created>
  <dcterms:modified xsi:type="dcterms:W3CDTF">2023-06-07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3DB0A62E90A847A10EA3FCE2DAF6A9</vt:lpwstr>
  </property>
</Properties>
</file>